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3CEA" w14:textId="77777777" w:rsidR="00256DBC" w:rsidRDefault="00256DBC" w:rsidP="00001F69">
      <w:pPr>
        <w:pStyle w:val="Heading2"/>
        <w:bidi/>
        <w:spacing w:line="360" w:lineRule="auto"/>
        <w:jc w:val="center"/>
        <w:rPr>
          <w:rtl/>
        </w:rPr>
      </w:pPr>
      <w:bookmarkStart w:id="0" w:name="X82dc1897e5182d49a523faff4fa259562719ad7"/>
    </w:p>
    <w:p w14:paraId="1DB810C5" w14:textId="77777777" w:rsidR="00AD09F6" w:rsidRDefault="00256DBC" w:rsidP="00001F69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 w:rsidRPr="00001F69">
        <w:rPr>
          <w:rFonts w:ascii="Calibri" w:hAnsi="Calibri" w:cs="Calibri"/>
          <w:color w:val="1F497D" w:themeColor="text2"/>
          <w:rtl/>
          <w:lang w:bidi="he-IL"/>
        </w:rPr>
        <w:t>עיבוד וניתוח תמונות :</w:t>
      </w:r>
      <w:r w:rsidRPr="00001F69">
        <w:rPr>
          <w:rFonts w:ascii="Calibri" w:hAnsi="Calibri" w:cs="Calibri"/>
          <w:color w:val="1F497D" w:themeColor="text2"/>
          <w:rtl/>
          <w:lang w:bidi="he-IL"/>
        </w:rPr>
        <w:br/>
      </w:r>
    </w:p>
    <w:p w14:paraId="37F0894A" w14:textId="0E2E351B" w:rsidR="00AD09F6" w:rsidRDefault="00AD09F6" w:rsidP="00AD09F6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>
        <w:rPr>
          <w:rFonts w:ascii="Calibri" w:hAnsi="Calibri" w:cs="Calibri" w:hint="cs"/>
          <w:color w:val="1F497D" w:themeColor="text2"/>
          <w:rtl/>
          <w:lang w:bidi="he-IL"/>
        </w:rPr>
        <w:t>תרגיל בית רטוב 2</w:t>
      </w:r>
    </w:p>
    <w:p w14:paraId="326B3C84" w14:textId="28BE31A3" w:rsidR="00001F69" w:rsidRPr="00001F69" w:rsidRDefault="00AD09F6" w:rsidP="00AD09F6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>
        <w:rPr>
          <w:rFonts w:ascii="Calibri" w:hAnsi="Calibri" w:cs="Calibri" w:hint="cs"/>
          <w:color w:val="1F497D" w:themeColor="text2"/>
          <w:rtl/>
          <w:lang w:bidi="he-IL"/>
        </w:rPr>
        <w:t>מגישים:</w:t>
      </w:r>
      <w:r w:rsidR="00256DBC" w:rsidRPr="00001F69">
        <w:rPr>
          <w:rFonts w:ascii="Calibri" w:hAnsi="Calibri" w:cs="Calibri"/>
          <w:color w:val="1F497D" w:themeColor="text2"/>
          <w:rtl/>
          <w:lang w:bidi="he-IL"/>
        </w:rPr>
        <w:br/>
        <w:t>יואב אלימלך 316597640</w:t>
      </w:r>
      <w:r w:rsidR="00256DBC" w:rsidRPr="00001F69">
        <w:rPr>
          <w:rFonts w:ascii="Calibri" w:hAnsi="Calibri" w:cs="Calibri"/>
          <w:color w:val="1F497D" w:themeColor="text2"/>
          <w:rtl/>
          <w:lang w:bidi="he-IL"/>
        </w:rPr>
        <w:br/>
        <w:t xml:space="preserve">נמרוד בלכר </w:t>
      </w:r>
      <w:r w:rsidR="00001F69" w:rsidRPr="00001F69">
        <w:rPr>
          <w:rFonts w:ascii="Calibri" w:hAnsi="Calibri" w:cs="Calibri"/>
          <w:color w:val="1F497D" w:themeColor="text2"/>
          <w:rtl/>
          <w:lang w:bidi="he-IL"/>
        </w:rPr>
        <w:t xml:space="preserve"> 318226032</w:t>
      </w:r>
      <w:r w:rsidR="00001F69">
        <w:rPr>
          <w:rFonts w:ascii="Calibri" w:hAnsi="Calibri" w:cs="Calibri"/>
          <w:color w:val="1F497D" w:themeColor="text2"/>
          <w:rtl/>
          <w:lang w:bidi="he-IL"/>
        </w:rPr>
        <w:br/>
      </w:r>
      <w:r w:rsidR="00001F69">
        <w:rPr>
          <w:rFonts w:ascii="Calibri" w:hAnsi="Calibri" w:cs="Calibri" w:hint="cs"/>
          <w:color w:val="1F497D" w:themeColor="text2"/>
          <w:rtl/>
          <w:lang w:bidi="he-IL"/>
        </w:rPr>
        <w:t xml:space="preserve">בר צרפתי </w:t>
      </w:r>
      <w:r>
        <w:rPr>
          <w:rFonts w:ascii="Calibri" w:hAnsi="Calibri" w:cs="Calibri"/>
          <w:color w:val="1F497D" w:themeColor="text2"/>
          <w:lang w:bidi="he-IL"/>
        </w:rPr>
        <w:t>316218866</w:t>
      </w:r>
    </w:p>
    <w:p w14:paraId="00EFD336" w14:textId="16704815" w:rsidR="00001F69" w:rsidRPr="00001F69" w:rsidRDefault="00001F69" w:rsidP="00001F69">
      <w:pPr>
        <w:pStyle w:val="BodyText"/>
        <w:bidi/>
        <w:rPr>
          <w:rtl/>
          <w:lang w:bidi="he-IL"/>
        </w:rPr>
      </w:pPr>
    </w:p>
    <w:p w14:paraId="1DB77DDE" w14:textId="2FC050B3" w:rsidR="00001F69" w:rsidRPr="00001F69" w:rsidRDefault="00001F69" w:rsidP="00001F69">
      <w:pPr>
        <w:pStyle w:val="BodyText"/>
        <w:bidi/>
        <w:rPr>
          <w:rtl/>
          <w:lang w:bidi="he-IL"/>
        </w:rPr>
      </w:pP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</w:p>
    <w:p w14:paraId="09094E86" w14:textId="77777777" w:rsidR="00256DBC" w:rsidRDefault="00256DBC">
      <w:pPr>
        <w:pStyle w:val="Heading2"/>
        <w:rPr>
          <w:rtl/>
        </w:rPr>
      </w:pPr>
    </w:p>
    <w:p w14:paraId="7DA96987" w14:textId="77777777" w:rsidR="00256DBC" w:rsidRDefault="00256DBC">
      <w:pPr>
        <w:pStyle w:val="Heading2"/>
        <w:rPr>
          <w:rtl/>
        </w:rPr>
      </w:pPr>
    </w:p>
    <w:p w14:paraId="7559C653" w14:textId="77777777" w:rsidR="00256DBC" w:rsidRDefault="00256DBC">
      <w:pPr>
        <w:pStyle w:val="Heading2"/>
        <w:rPr>
          <w:rtl/>
        </w:rPr>
      </w:pPr>
    </w:p>
    <w:p w14:paraId="5D9746E8" w14:textId="77777777" w:rsidR="00256DBC" w:rsidRDefault="00256DBC">
      <w:pPr>
        <w:pStyle w:val="Heading2"/>
        <w:rPr>
          <w:rtl/>
        </w:rPr>
      </w:pPr>
    </w:p>
    <w:p w14:paraId="351B2BC1" w14:textId="77777777" w:rsidR="00256DBC" w:rsidRDefault="00256DBC">
      <w:pPr>
        <w:pStyle w:val="Heading2"/>
        <w:rPr>
          <w:rtl/>
          <w:lang w:bidi="he-IL"/>
        </w:rPr>
      </w:pPr>
    </w:p>
    <w:p w14:paraId="5C4FAAD7" w14:textId="77777777" w:rsidR="00AD09F6" w:rsidRDefault="00AD09F6" w:rsidP="00AD09F6">
      <w:pPr>
        <w:pStyle w:val="BodyText"/>
        <w:rPr>
          <w:rtl/>
          <w:lang w:bidi="he-IL"/>
        </w:rPr>
      </w:pPr>
    </w:p>
    <w:p w14:paraId="4E2D052D" w14:textId="77777777" w:rsidR="00AD09F6" w:rsidRPr="00AD09F6" w:rsidRDefault="00AD09F6" w:rsidP="00AD09F6">
      <w:pPr>
        <w:pStyle w:val="BodyText"/>
        <w:rPr>
          <w:rtl/>
          <w:lang w:bidi="he-IL"/>
        </w:rPr>
      </w:pPr>
    </w:p>
    <w:p w14:paraId="7FC457EF" w14:textId="77777777" w:rsidR="00256DBC" w:rsidRDefault="00256DBC">
      <w:pPr>
        <w:pStyle w:val="Heading2"/>
        <w:rPr>
          <w:rtl/>
        </w:rPr>
      </w:pPr>
    </w:p>
    <w:p w14:paraId="27537E99" w14:textId="77777777" w:rsidR="00256DBC" w:rsidRDefault="00256DBC">
      <w:pPr>
        <w:pStyle w:val="Heading2"/>
        <w:rPr>
          <w:rtl/>
        </w:rPr>
      </w:pPr>
    </w:p>
    <w:p w14:paraId="4AB81E8D" w14:textId="587BFADB" w:rsidR="006021A1" w:rsidRDefault="006E3725">
      <w:pPr>
        <w:pStyle w:val="Heading2"/>
      </w:pPr>
      <w:r>
        <w:t>#  EE 046200 - Technion - Image Processing and Analysis</w:t>
      </w:r>
    </w:p>
    <w:p w14:paraId="1478E782" w14:textId="77777777" w:rsidR="006021A1" w:rsidRDefault="006E3725">
      <w:pPr>
        <w:pStyle w:val="Heading2"/>
      </w:pPr>
      <w:bookmarkStart w:id="1" w:name="Xd0c51962a3ecc98290c19b88072bc2eef879764"/>
      <w:bookmarkEnd w:id="0"/>
      <w:r>
        <w:t># Computer Homework 2</w:t>
      </w:r>
    </w:p>
    <w:p w14:paraId="7D56295C" w14:textId="77777777" w:rsidR="006021A1" w:rsidRDefault="006E3725">
      <w:pPr>
        <w:pStyle w:val="Heading3"/>
      </w:pPr>
      <w:bookmarkStart w:id="2" w:name="X203729106684017c3c4110b510be295f1dac0da"/>
      <w:r>
        <w:t xml:space="preserve"> Due Date: 14.03.24 </w:t>
      </w:r>
    </w:p>
    <w:p w14:paraId="0786B17C" w14:textId="77777777" w:rsidR="006021A1" w:rsidRDefault="006E3725">
      <w:pPr>
        <w:pStyle w:val="Heading2"/>
      </w:pPr>
      <w:bookmarkStart w:id="3" w:name="X54db2101d7d45171bcb84ce11d9fe7d100264a1"/>
      <w:bookmarkEnd w:id="1"/>
      <w:bookmarkEnd w:id="2"/>
      <w:r>
        <w:t>#</w:t>
      </w:r>
      <w:proofErr w:type="gramStart"/>
      <w:r>
        <w:t>#  Part</w:t>
      </w:r>
      <w:proofErr w:type="gramEnd"/>
      <w:r>
        <w:t xml:space="preserve"> 1 - Histograms and Gamma correction</w:t>
      </w:r>
    </w:p>
    <w:p w14:paraId="55539599" w14:textId="77777777" w:rsidR="006021A1" w:rsidRDefault="006E3725">
      <w:pPr>
        <w:pStyle w:val="FirstParagraph"/>
      </w:pPr>
      <w:r>
        <w:t>In this section we will work with the puppy image in the given data directory. Please note that the puppy is adorable.</w:t>
      </w:r>
    </w:p>
    <w:p w14:paraId="029EE73A" w14:textId="77777777" w:rsidR="006021A1" w:rsidRDefault="006E3725">
      <w:pPr>
        <w:pStyle w:val="Heading3"/>
      </w:pPr>
      <w:bookmarkStart w:id="4" w:name="X731294b678523be62db6918de51c2e7b7c0437f"/>
      <w:bookmarkEnd w:id="3"/>
      <w:r>
        <w:t>1.a - Load the puppy image:</w:t>
      </w:r>
    </w:p>
    <w:p w14:paraId="25194AFA" w14:textId="77777777" w:rsidR="006021A1" w:rsidRDefault="006E3725">
      <w:pPr>
        <w:pStyle w:val="FirstParagraph"/>
      </w:pPr>
      <w:r>
        <w:t>Load the puppy image from the given data directory and display it in gray scale.</w:t>
      </w:r>
    </w:p>
    <w:bookmarkEnd w:id="4"/>
    <w:p w14:paraId="1A9D3F1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543146EA" wp14:editId="017A7001">
            <wp:extent cx="5098472" cy="377767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348c9c41195d9d0771d7fdb85c4ab2453572f0b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7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7FE8A" w14:textId="77777777" w:rsidR="00242822" w:rsidRDefault="00242822" w:rsidP="00242822">
      <w:pPr>
        <w:pStyle w:val="BodyText"/>
      </w:pPr>
    </w:p>
    <w:p w14:paraId="4090505B" w14:textId="77777777" w:rsidR="00242822" w:rsidRDefault="00242822" w:rsidP="00242822">
      <w:pPr>
        <w:pStyle w:val="BodyText"/>
      </w:pPr>
    </w:p>
    <w:p w14:paraId="2F32160F" w14:textId="77777777" w:rsidR="00242822" w:rsidRDefault="00242822" w:rsidP="00242822">
      <w:pPr>
        <w:pStyle w:val="BodyText"/>
      </w:pPr>
    </w:p>
    <w:p w14:paraId="0849A537" w14:textId="77777777" w:rsidR="00242822" w:rsidRDefault="00242822" w:rsidP="00242822">
      <w:pPr>
        <w:pStyle w:val="BodyText"/>
      </w:pPr>
    </w:p>
    <w:p w14:paraId="2632675E" w14:textId="77777777" w:rsidR="00242822" w:rsidRPr="00242822" w:rsidRDefault="00242822" w:rsidP="00242822">
      <w:pPr>
        <w:pStyle w:val="BodyText"/>
      </w:pPr>
    </w:p>
    <w:p w14:paraId="1D896650" w14:textId="77777777" w:rsidR="006021A1" w:rsidRDefault="006E3725">
      <w:pPr>
        <w:pStyle w:val="Heading3"/>
      </w:pPr>
      <w:bookmarkStart w:id="5" w:name="X278a83ea6dbd370a650bb5ef8487d832e75ce36"/>
      <w:r>
        <w:t>1.b - Histogram</w:t>
      </w:r>
    </w:p>
    <w:p w14:paraId="672DECCC" w14:textId="3598404D" w:rsidR="00242822" w:rsidRDefault="006E3725" w:rsidP="00242822">
      <w:pPr>
        <w:pStyle w:val="FirstParagraph"/>
      </w:pPr>
      <w:r>
        <w:t>Display a histogram of the gray scale puppy image pixel distribution.</w:t>
      </w:r>
      <w:bookmarkEnd w:id="5"/>
    </w:p>
    <w:p w14:paraId="6A710375" w14:textId="77777777" w:rsidR="00242822" w:rsidRDefault="00242822">
      <w:pPr>
        <w:pStyle w:val="FirstParagraph"/>
        <w:rPr>
          <w:noProof/>
        </w:rPr>
      </w:pPr>
    </w:p>
    <w:p w14:paraId="1BF2783E" w14:textId="67E229F8" w:rsidR="006021A1" w:rsidRDefault="006E3725" w:rsidP="00242822">
      <w:pPr>
        <w:pStyle w:val="FirstParagraph"/>
        <w:jc w:val="center"/>
      </w:pPr>
      <w:r>
        <w:rPr>
          <w:noProof/>
        </w:rPr>
        <w:drawing>
          <wp:inline distT="0" distB="0" distL="0" distR="0" wp14:anchorId="5127868B" wp14:editId="6F08AAE9">
            <wp:extent cx="3676650" cy="22193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d32c5df8956fdb8d413748ebab4d39f22a8b1e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315" cy="22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BAE20" w14:textId="18EDB989" w:rsidR="006021A1" w:rsidRDefault="006E3725">
      <w:pPr>
        <w:pStyle w:val="Heading3"/>
      </w:pPr>
      <w:bookmarkStart w:id="6" w:name="X9b43acdf9cd8d7cf449a3da05b321ffa727f5e8"/>
      <w:r>
        <w:t>1.c - gamma correction:</w:t>
      </w:r>
    </w:p>
    <w:bookmarkEnd w:id="6"/>
    <w:p w14:paraId="70081F32" w14:textId="77777777" w:rsidR="00500F9D" w:rsidRDefault="00500F9D" w:rsidP="00242822">
      <w:pPr>
        <w:pStyle w:val="Compact"/>
        <w:rPr>
          <w:rtl/>
          <w:lang w:bidi="he-IL"/>
        </w:rPr>
      </w:pPr>
    </w:p>
    <w:p w14:paraId="2C62A9AA" w14:textId="7A06C031" w:rsidR="006021A1" w:rsidRPr="00242822" w:rsidRDefault="006E3725" w:rsidP="00242822">
      <w:pPr>
        <w:pStyle w:val="Compact"/>
      </w:pPr>
      <w:r>
        <w:t xml:space="preserve">Gamma correction with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4274FAE8" w14:textId="77777777" w:rsidR="00242822" w:rsidRDefault="00242822">
      <w:pPr>
        <w:pStyle w:val="FirstParagraph"/>
      </w:pPr>
    </w:p>
    <w:p w14:paraId="4D3B2457" w14:textId="66180497" w:rsidR="006021A1" w:rsidRPr="00242822" w:rsidRDefault="00242822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w:drawing>
              <wp:inline distT="0" distB="0" distL="0" distR="0" wp14:anchorId="3A8B9E02" wp14:editId="44B392EF">
                <wp:extent cx="3980815" cy="2862263"/>
                <wp:effectExtent l="0" t="0" r="0" b="0"/>
                <wp:docPr id="38" name="Picture" descr="A graph of a dog and a graph of gray level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" name="Picture" descr="A graph of a dog and a graph of gray level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94393" cy="28720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3910F3FE" w14:textId="77777777" w:rsidR="00242822" w:rsidRDefault="00242822">
      <w:pPr>
        <w:pStyle w:val="BodyText"/>
        <w:rPr>
          <w:noProof/>
        </w:rPr>
      </w:pPr>
    </w:p>
    <w:p w14:paraId="28D144EB" w14:textId="6BDBFA6F" w:rsidR="00242822" w:rsidRPr="001D77B7" w:rsidRDefault="001D77B7" w:rsidP="001D77B7">
      <w:pPr>
        <w:pStyle w:val="BodyText"/>
        <w:bidi/>
        <w:rPr>
          <w:noProof/>
          <w:rtl/>
          <w:lang w:bidi="he-IL"/>
        </w:rPr>
      </w:pPr>
      <w:r>
        <w:rPr>
          <w:rFonts w:hint="cs"/>
          <w:b/>
          <w:bCs/>
          <w:noProof/>
          <w:u w:val="single"/>
          <w:rtl/>
          <w:lang w:bidi="he-IL"/>
        </w:rPr>
        <w:t>תשובה :</w:t>
      </w:r>
      <w:r>
        <w:rPr>
          <w:rFonts w:hint="cs"/>
          <w:noProof/>
          <w:rtl/>
          <w:lang w:bidi="he-IL"/>
        </w:rPr>
        <w:t xml:space="preserve"> ניתן לראות כי עבור מקדם גאמא 0.5 אנו מקבלים תגובה בהירה יותר מהתמונה המקורית.</w:t>
      </w:r>
      <w:r>
        <w:rPr>
          <w:noProof/>
          <w:rtl/>
          <w:lang w:bidi="he-IL"/>
        </w:rPr>
        <w:br/>
      </w:r>
      <w:r>
        <w:rPr>
          <w:rFonts w:hint="cs"/>
          <w:noProof/>
          <w:rtl/>
          <w:lang w:bidi="he-IL"/>
        </w:rPr>
        <w:t>כפי שלמדנו בקורס עבור גאמא קטנה מ-1 התמונה תתבהר, כתוצאה מרמת אפור גבוהה יותר.</w:t>
      </w:r>
    </w:p>
    <w:p w14:paraId="61FBA3AC" w14:textId="77777777" w:rsidR="00242822" w:rsidRDefault="00242822">
      <w:pPr>
        <w:pStyle w:val="BodyText"/>
        <w:rPr>
          <w:noProof/>
        </w:rPr>
      </w:pPr>
    </w:p>
    <w:p w14:paraId="08E7C484" w14:textId="19728EE3" w:rsidR="00242822" w:rsidRDefault="00242822" w:rsidP="00242822">
      <w:pPr>
        <w:pStyle w:val="Compact"/>
      </w:pPr>
      <w:r>
        <w:t xml:space="preserve">Gamma correction with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</w:p>
    <w:p w14:paraId="70EE00CF" w14:textId="682E74AB" w:rsidR="006021A1" w:rsidRDefault="006E3725" w:rsidP="00242822">
      <w:pPr>
        <w:pStyle w:val="BodyText"/>
        <w:jc w:val="center"/>
      </w:pPr>
      <w:r>
        <w:rPr>
          <w:noProof/>
        </w:rPr>
        <w:drawing>
          <wp:inline distT="0" distB="0" distL="0" distR="0" wp14:anchorId="5CE75D00" wp14:editId="7A4ACA3C">
            <wp:extent cx="4067175" cy="27470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9c9e364207844bc1556b67f5d2e001c129844b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855" cy="276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E62FE" w14:textId="77777777" w:rsidR="001D77B7" w:rsidRDefault="001D77B7">
      <w:pPr>
        <w:pStyle w:val="Heading2"/>
        <w:rPr>
          <w:rtl/>
        </w:rPr>
      </w:pPr>
      <w:bookmarkStart w:id="7" w:name="X5278115bd99019d7f46f0e0f1b2a7a690a80507"/>
    </w:p>
    <w:p w14:paraId="3E4B9AB1" w14:textId="77777777" w:rsidR="001D77B7" w:rsidRPr="001D77B7" w:rsidRDefault="001D77B7" w:rsidP="001D77B7">
      <w:pPr>
        <w:pStyle w:val="BodyText"/>
        <w:jc w:val="right"/>
        <w:rPr>
          <w:rtl/>
          <w:lang w:bidi="he-IL"/>
        </w:rPr>
      </w:pPr>
      <w:r w:rsidRPr="00242822">
        <w:rPr>
          <w:rFonts w:hint="cs"/>
          <w:b/>
          <w:bCs/>
          <w:u w:val="single"/>
          <w:rtl/>
          <w:lang w:bidi="he-IL"/>
        </w:rPr>
        <w:t>תשובה :</w:t>
      </w:r>
      <w:r>
        <w:rPr>
          <w:rFonts w:hint="cs"/>
          <w:rtl/>
          <w:lang w:bidi="he-IL"/>
        </w:rPr>
        <w:t xml:space="preserve"> כפי שלמדנו במהלך הקורס עבור גאמא גדולה מ-1 התמונה תהיה חשוכה יותר שכן אנו מורידים את רמות האפור. לכן עבור גאמא ששווה ל-1.5 נקבל תמונה כהה יותר מהתמונה המקורית.</w:t>
      </w:r>
    </w:p>
    <w:p w14:paraId="0DD7BDA8" w14:textId="77777777" w:rsidR="001D77B7" w:rsidRDefault="001D77B7" w:rsidP="001D77B7">
      <w:pPr>
        <w:pStyle w:val="Heading2"/>
        <w:bidi/>
        <w:rPr>
          <w:rtl/>
          <w:lang w:bidi="he-IL"/>
        </w:rPr>
      </w:pPr>
    </w:p>
    <w:p w14:paraId="75A1F1EB" w14:textId="7FE84CD0" w:rsidR="006021A1" w:rsidRDefault="006E3725">
      <w:pPr>
        <w:pStyle w:val="Heading2"/>
      </w:pPr>
      <w:r>
        <w:t>#</w:t>
      </w:r>
      <w:proofErr w:type="gramStart"/>
      <w:r>
        <w:t>#  Part</w:t>
      </w:r>
      <w:proofErr w:type="gramEnd"/>
      <w:r>
        <w:t xml:space="preserve"> 2 - Creating a Panorama Using Motion Estimation</w:t>
      </w:r>
    </w:p>
    <w:p w14:paraId="4FE28750" w14:textId="725D2D59" w:rsidR="00242822" w:rsidRPr="00242822" w:rsidRDefault="006E3725" w:rsidP="001D77B7">
      <w:pPr>
        <w:pStyle w:val="Heading3"/>
      </w:pPr>
      <w:bookmarkStart w:id="8" w:name="X7e8d96f3371d1f4eb39a28623961262dc472f97"/>
      <w:bookmarkEnd w:id="7"/>
      <w:r>
        <w:t>2.d - Creating the panorama base</w:t>
      </w:r>
    </w:p>
    <w:bookmarkEnd w:id="8"/>
    <w:p w14:paraId="424A4097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3FC95B76" wp14:editId="2AC68DE4">
            <wp:extent cx="5089236" cy="131156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9e78b5ccf4a8b43cdb30d36e669fc132ca72575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131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CA2F6" w14:textId="73F19F05" w:rsidR="00242822" w:rsidRPr="00242822" w:rsidRDefault="006E3725" w:rsidP="001D77B7">
      <w:pPr>
        <w:pStyle w:val="BodyText"/>
      </w:pPr>
      <w:r>
        <w:rPr>
          <w:noProof/>
        </w:rPr>
        <w:drawing>
          <wp:inline distT="0" distB="0" distL="0" distR="0" wp14:anchorId="1E3E3D5F" wp14:editId="54C51B4F">
            <wp:extent cx="5153890" cy="141316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edd17f28cd5d36f99690c3cba3cd0403303565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Xe7e80a9af377ccb06f13091353a932f1cf4a9da"/>
    </w:p>
    <w:p w14:paraId="57CFFA8D" w14:textId="13AE3A9A" w:rsidR="006021A1" w:rsidRDefault="006E3725">
      <w:pPr>
        <w:pStyle w:val="Heading3"/>
      </w:pPr>
      <w:r>
        <w:lastRenderedPageBreak/>
        <w:t>2.e - Frames matching</w:t>
      </w:r>
    </w:p>
    <w:p w14:paraId="565D084B" w14:textId="67C5F94E" w:rsidR="00242822" w:rsidRPr="001D77B7" w:rsidRDefault="00242822" w:rsidP="00242822">
      <w:pPr>
        <w:pStyle w:val="BodyText"/>
        <w:jc w:val="right"/>
        <w:rPr>
          <w:rtl/>
          <w:lang w:bidi="he-IL"/>
        </w:rPr>
      </w:pPr>
      <w:r w:rsidRPr="00242822">
        <w:rPr>
          <w:rFonts w:hint="cs"/>
          <w:b/>
          <w:bCs/>
          <w:u w:val="single"/>
          <w:rtl/>
          <w:lang w:bidi="he-IL"/>
        </w:rPr>
        <w:t>תשובה :</w:t>
      </w:r>
      <w:r w:rsidR="001D77B7">
        <w:rPr>
          <w:rFonts w:hint="cs"/>
          <w:rtl/>
          <w:lang w:bidi="he-IL"/>
        </w:rPr>
        <w:t xml:space="preserve"> נבחר שני פריימים. הראשון של החלק המוקדם של הסרטון והשני של החלק המאוחר של הסרטון. לאחר מכן נציג את תמונת הפאנורמה הסופית.</w:t>
      </w:r>
    </w:p>
    <w:bookmarkEnd w:id="9"/>
    <w:p w14:paraId="4E920F15" w14:textId="0F15E885" w:rsidR="006021A1" w:rsidRDefault="006021A1">
      <w:pPr>
        <w:pStyle w:val="SourceCode"/>
      </w:pPr>
    </w:p>
    <w:p w14:paraId="06D11409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28B58F93" wp14:editId="5851C721">
            <wp:extent cx="5292436" cy="434109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29ac17bbb4b579b1b51a798c1ca8f5d8a0e50d9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436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A5C5D" w14:textId="77777777" w:rsidR="006021A1" w:rsidRDefault="006E3725">
      <w:pPr>
        <w:pStyle w:val="Heading3"/>
      </w:pPr>
      <w:bookmarkStart w:id="10" w:name="Xe0099c1ebd484caaf920442c337f1b5b2b60828"/>
      <w:r>
        <w:lastRenderedPageBreak/>
        <w:t>2.f - It's panorama time!</w:t>
      </w:r>
    </w:p>
    <w:bookmarkEnd w:id="10"/>
    <w:p w14:paraId="68F42B3F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545116D4" wp14:editId="45E594B0">
            <wp:extent cx="5089236" cy="317730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377fef5e467aea5c0ffd1f5d306e0511d724d7f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3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FEC7" w14:textId="1057E106" w:rsidR="006021A1" w:rsidRPr="001D77B7" w:rsidRDefault="0041204B" w:rsidP="001D77B7">
      <w:pPr>
        <w:pStyle w:val="BodyText"/>
        <w:bidi/>
        <w:rPr>
          <w:rFonts w:asciiTheme="minorBidi" w:hAnsiTheme="minorBidi"/>
        </w:rPr>
      </w:pPr>
      <w:r w:rsidRPr="001D77B7">
        <w:rPr>
          <w:rFonts w:asciiTheme="minorBidi" w:hAnsiTheme="minorBidi"/>
          <w:b/>
          <w:bCs/>
          <w:u w:val="single"/>
          <w:rtl/>
          <w:lang w:bidi="he-IL"/>
        </w:rPr>
        <w:t>תושבה :</w:t>
      </w:r>
      <w:r w:rsidRPr="001D77B7">
        <w:rPr>
          <w:rFonts w:asciiTheme="minorBidi" w:hAnsiTheme="minorBidi"/>
          <w:rtl/>
          <w:lang w:bidi="he-IL"/>
        </w:rPr>
        <w:t xml:space="preserve"> </w:t>
      </w:r>
      <w:r w:rsidR="006E3725" w:rsidRPr="001D77B7">
        <w:rPr>
          <w:rFonts w:asciiTheme="minorBidi" w:hAnsiTheme="minorBidi"/>
        </w:rPr>
        <w:t>נ</w:t>
      </w:r>
      <w:r w:rsidR="001D77B7">
        <w:rPr>
          <w:rFonts w:asciiTheme="minorBidi" w:hAnsiTheme="minorBidi" w:hint="cs"/>
          <w:rtl/>
          <w:lang w:bidi="he-IL"/>
        </w:rPr>
        <w:t xml:space="preserve">יתן לראות כי מיצוע בין פריימים מחליק את התמונה בקווי התפר מכיוון שבקווים אלו היה מעבר חד. נשים לב כי השטח </w:t>
      </w:r>
      <w:r w:rsidR="000B2CE2">
        <w:rPr>
          <w:rFonts w:asciiTheme="minorBidi" w:hAnsiTheme="minorBidi" w:hint="cs"/>
          <w:rtl/>
          <w:lang w:bidi="he-IL"/>
        </w:rPr>
        <w:t xml:space="preserve">בו ביצענו מיצוע די </w:t>
      </w:r>
      <w:r w:rsidR="001D77B7">
        <w:rPr>
          <w:rFonts w:asciiTheme="minorBidi" w:hAnsiTheme="minorBidi" w:hint="cs"/>
          <w:rtl/>
          <w:lang w:bidi="he-IL"/>
        </w:rPr>
        <w:t xml:space="preserve">גדול וזה </w:t>
      </w:r>
      <w:r w:rsidR="000B2CE2">
        <w:rPr>
          <w:rFonts w:asciiTheme="minorBidi" w:hAnsiTheme="minorBidi" w:hint="cs"/>
          <w:rtl/>
          <w:lang w:bidi="he-IL"/>
        </w:rPr>
        <w:t>גורם למריחה של התמונה</w:t>
      </w:r>
      <w:r w:rsidR="001D77B7">
        <w:rPr>
          <w:rFonts w:asciiTheme="minorBidi" w:hAnsiTheme="minorBidi" w:hint="cs"/>
          <w:rtl/>
          <w:lang w:bidi="he-IL"/>
        </w:rPr>
        <w:t>.</w:t>
      </w:r>
      <w:r w:rsidR="000B2CE2">
        <w:rPr>
          <w:rFonts w:asciiTheme="minorBidi" w:hAnsiTheme="minorBidi" w:hint="cs"/>
          <w:rtl/>
          <w:lang w:bidi="he-IL"/>
        </w:rPr>
        <w:t xml:space="preserve"> ברור כי האזורים שחשוב "לאחד" הם החיבורים בין שתי התמונות ולכן</w:t>
      </w:r>
      <w:r w:rsidR="001D77B7">
        <w:rPr>
          <w:rFonts w:asciiTheme="minorBidi" w:hAnsiTheme="minorBidi" w:hint="cs"/>
          <w:rtl/>
          <w:lang w:bidi="he-IL"/>
        </w:rPr>
        <w:t xml:space="preserve"> כי בפועל היה עדיף למצע סביבה קטנה יות</w:t>
      </w:r>
      <w:r w:rsidR="000B2CE2">
        <w:rPr>
          <w:rFonts w:asciiTheme="minorBidi" w:hAnsiTheme="minorBidi" w:hint="cs"/>
          <w:rtl/>
          <w:lang w:bidi="he-IL"/>
        </w:rPr>
        <w:t xml:space="preserve">ר סביב קווי </w:t>
      </w:r>
      <w:r w:rsidR="001D77B7">
        <w:rPr>
          <w:rFonts w:asciiTheme="minorBidi" w:hAnsiTheme="minorBidi" w:hint="cs"/>
          <w:rtl/>
          <w:lang w:bidi="he-IL"/>
        </w:rPr>
        <w:t>התפר.</w:t>
      </w:r>
    </w:p>
    <w:p w14:paraId="02B70516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1385FD54" wp14:editId="16544DBE">
            <wp:extent cx="5089236" cy="131156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9be8b64533e54ff53dc80282684a37e3a7eb608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131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AC621" w14:textId="77777777" w:rsidR="006021A1" w:rsidRDefault="006E3725">
      <w:pPr>
        <w:pStyle w:val="Heading2"/>
      </w:pPr>
      <w:bookmarkStart w:id="11" w:name="X3dbcf2c25d1fb939d6ea89f13f26065fa439e57"/>
      <w:r>
        <w:lastRenderedPageBreak/>
        <w:t>##  Part 3 - Spatial Filtering and Morphological Operations</w:t>
      </w:r>
    </w:p>
    <w:p w14:paraId="43B84A42" w14:textId="77777777" w:rsidR="006021A1" w:rsidRDefault="006E3725">
      <w:pPr>
        <w:pStyle w:val="Heading3"/>
      </w:pPr>
      <w:bookmarkStart w:id="12" w:name="X20077f3998f2baa2ae38fd112a565fee8ccb7ea"/>
      <w:bookmarkEnd w:id="11"/>
      <w:r>
        <w:t>3.a - Morphological operations</w:t>
      </w:r>
    </w:p>
    <w:bookmarkEnd w:id="12"/>
    <w:p w14:paraId="599692E0" w14:textId="77777777" w:rsidR="006021A1" w:rsidRDefault="006E3725">
      <w:pPr>
        <w:pStyle w:val="FirstParagraph"/>
        <w:rPr>
          <w:rtl/>
        </w:rPr>
      </w:pPr>
      <w:r>
        <w:rPr>
          <w:noProof/>
        </w:rPr>
        <w:drawing>
          <wp:inline distT="0" distB="0" distL="0" distR="0" wp14:anchorId="3B373DC7" wp14:editId="5149C745">
            <wp:extent cx="2983345" cy="434109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625e748ba11544c7bc429beb0de9da6a3a10f6f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345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CAE26" w14:textId="219DBD9B" w:rsidR="00096F81" w:rsidRDefault="0041204B" w:rsidP="00096F81">
      <w:pPr>
        <w:pStyle w:val="BodyText"/>
        <w:bidi/>
        <w:rPr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1D77B7">
        <w:rPr>
          <w:rFonts w:hint="cs"/>
          <w:rtl/>
          <w:lang w:bidi="he-IL"/>
        </w:rPr>
        <w:t xml:space="preserve"> בסעיף זה ביצענו שחיקה אופקית ושחיקה אנכית. התמונה האמצעית מתארת שחיקה אנכית ואילו התמונה השניה שחיקה אופקית. קל לראות כי בשחיקה א</w:t>
      </w:r>
      <w:r w:rsidR="00096F81">
        <w:rPr>
          <w:rFonts w:hint="cs"/>
          <w:rtl/>
          <w:lang w:bidi="he-IL"/>
        </w:rPr>
        <w:t>נכית</w:t>
      </w:r>
      <w:r w:rsidR="001D77B7">
        <w:rPr>
          <w:rFonts w:hint="cs"/>
          <w:rtl/>
          <w:lang w:bidi="he-IL"/>
        </w:rPr>
        <w:t xml:space="preserve"> הרווחים בין השורות הצטמצמו</w:t>
      </w:r>
      <w:r w:rsidR="00096F81">
        <w:rPr>
          <w:rFonts w:hint="cs"/>
          <w:rtl/>
          <w:lang w:bidi="he-IL"/>
        </w:rPr>
        <w:t xml:space="preserve"> והכיתוב נשחק. באופן דומה עבור שחיקה אופקית הרווחים שבין עמודות המקשים הצטמצמו וכן גם הכיתוב.</w:t>
      </w:r>
    </w:p>
    <w:p w14:paraId="1FD855CA" w14:textId="7570227F" w:rsidR="00096F81" w:rsidRPr="00096F81" w:rsidRDefault="00096F81" w:rsidP="00096F81">
      <w:pPr>
        <w:jc w:val="right"/>
        <w:rPr>
          <w:lang w:bidi="he-IL"/>
        </w:rPr>
      </w:pPr>
      <w:r>
        <w:rPr>
          <w:rFonts w:hint="cs"/>
          <w:rtl/>
          <w:lang w:bidi="he-IL"/>
        </w:rPr>
        <w:t>לאחר מכן ביצענו סכי</w:t>
      </w:r>
      <w:r w:rsidR="00CD77C0">
        <w:rPr>
          <w:rFonts w:hint="cs"/>
          <w:rtl/>
          <w:lang w:bidi="he-IL"/>
        </w:rPr>
        <w:t>מה ש</w:t>
      </w:r>
      <w:r>
        <w:rPr>
          <w:rFonts w:hint="cs"/>
          <w:rtl/>
          <w:lang w:bidi="he-IL"/>
        </w:rPr>
        <w:t xml:space="preserve">ל שתי התמונות ועברנו </w:t>
      </w:r>
      <w:r w:rsidR="00CD77C0">
        <w:rPr>
          <w:rFonts w:hint="cs"/>
          <w:rtl/>
          <w:lang w:bidi="he-IL"/>
        </w:rPr>
        <w:t>לייצוג</w:t>
      </w:r>
      <w:r>
        <w:rPr>
          <w:rFonts w:hint="cs"/>
          <w:rtl/>
          <w:lang w:bidi="he-IL"/>
        </w:rPr>
        <w:t xml:space="preserve"> בינארי.</w:t>
      </w:r>
    </w:p>
    <w:p w14:paraId="008D8314" w14:textId="77777777" w:rsidR="006021A1" w:rsidRDefault="006E3725" w:rsidP="00096F81">
      <w:pPr>
        <w:pStyle w:val="BodyText"/>
        <w:jc w:val="center"/>
      </w:pPr>
      <w:r>
        <w:rPr>
          <w:noProof/>
        </w:rPr>
        <w:drawing>
          <wp:inline distT="0" distB="0" distL="0" distR="0" wp14:anchorId="166E82F4" wp14:editId="455DBDB3">
            <wp:extent cx="4399808" cy="1977242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7048a0850783a7220c05ccf77b63247b5f9e435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577" cy="199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A58BA" w14:textId="77777777" w:rsidR="006021A1" w:rsidRDefault="006E3725">
      <w:pPr>
        <w:pStyle w:val="Heading3"/>
        <w:rPr>
          <w:rtl/>
        </w:rPr>
      </w:pPr>
      <w:bookmarkStart w:id="13" w:name="X8f0f5567ab5b7c3d0785655489058f970de8857"/>
      <w:r>
        <w:lastRenderedPageBreak/>
        <w:t>3.b - Median filtering</w:t>
      </w:r>
    </w:p>
    <w:p w14:paraId="5B5F79D5" w14:textId="77777777" w:rsidR="00096F81" w:rsidRPr="00096F81" w:rsidRDefault="00096F81" w:rsidP="00096F81">
      <w:pPr>
        <w:pStyle w:val="BodyText"/>
      </w:pPr>
    </w:p>
    <w:bookmarkEnd w:id="13"/>
    <w:p w14:paraId="48C266D5" w14:textId="74A7ADC2" w:rsidR="0041204B" w:rsidRDefault="0041204B" w:rsidP="0041204B">
      <w:pPr>
        <w:pStyle w:val="FirstParagraph"/>
        <w:bidi/>
        <w:rPr>
          <w:rFonts w:asciiTheme="minorBidi" w:hAnsiTheme="minorBidi"/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096F81">
        <w:rPr>
          <w:rFonts w:hint="cs"/>
          <w:rtl/>
          <w:lang w:bidi="he-IL"/>
        </w:rPr>
        <w:t xml:space="preserve"> </w:t>
      </w:r>
      <w:r w:rsidR="00096F81" w:rsidRPr="00096F81">
        <w:rPr>
          <w:rFonts w:asciiTheme="minorBidi" w:hAnsiTheme="minorBidi"/>
          <w:rtl/>
          <w:lang w:bidi="he-IL"/>
        </w:rPr>
        <w:t>חציון מאפשר לנו לשמר את השפות, לעומת ממוצע שיוצר טשטוש</w:t>
      </w:r>
      <w:r w:rsidR="00CD77C0">
        <w:rPr>
          <w:rFonts w:asciiTheme="minorBidi" w:hAnsiTheme="minorBidi" w:hint="cs"/>
          <w:rtl/>
          <w:lang w:bidi="he-IL"/>
        </w:rPr>
        <w:t>.</w:t>
      </w:r>
      <w:r w:rsidR="00096F81" w:rsidRPr="00096F81">
        <w:rPr>
          <w:rFonts w:asciiTheme="minorBidi" w:hAnsiTheme="minorBidi"/>
          <w:rtl/>
          <w:lang w:bidi="he-IL"/>
        </w:rPr>
        <w:t xml:space="preserve"> </w:t>
      </w:r>
      <w:r w:rsidR="00CD77C0">
        <w:rPr>
          <w:rFonts w:asciiTheme="minorBidi" w:hAnsiTheme="minorBidi" w:hint="cs"/>
          <w:rtl/>
          <w:lang w:bidi="he-IL"/>
        </w:rPr>
        <w:t xml:space="preserve">אם היינו </w:t>
      </w:r>
      <w:r w:rsidR="00BD370D">
        <w:rPr>
          <w:rFonts w:asciiTheme="minorBidi" w:hAnsiTheme="minorBidi" w:hint="cs"/>
          <w:rtl/>
          <w:lang w:bidi="he-IL"/>
        </w:rPr>
        <w:t xml:space="preserve">משתמשים במסנן ממוצע, השפות היו נחלשות </w:t>
      </w:r>
      <w:r w:rsidR="00096F81" w:rsidRPr="00096F81">
        <w:rPr>
          <w:rFonts w:asciiTheme="minorBidi" w:hAnsiTheme="minorBidi"/>
          <w:rtl/>
          <w:lang w:bidi="he-IL"/>
        </w:rPr>
        <w:t>והמקשים</w:t>
      </w:r>
      <w:r w:rsidR="00096F81" w:rsidRPr="00096F81">
        <w:rPr>
          <w:rFonts w:asciiTheme="minorBidi" w:hAnsiTheme="minorBidi"/>
          <w:rtl/>
        </w:rPr>
        <w:t xml:space="preserve"> </w:t>
      </w:r>
      <w:r w:rsidR="00096F81" w:rsidRPr="00096F81">
        <w:rPr>
          <w:rFonts w:asciiTheme="minorBidi" w:hAnsiTheme="minorBidi"/>
          <w:rtl/>
          <w:lang w:bidi="he-IL"/>
        </w:rPr>
        <w:t>בתמונה יהיו פחות בולטים לעין כפי שהם בהפעלת פילטר החציון</w:t>
      </w:r>
      <w:r w:rsidR="00096F81" w:rsidRPr="00096F81">
        <w:rPr>
          <w:rFonts w:asciiTheme="minorBidi" w:hAnsiTheme="minorBidi"/>
        </w:rPr>
        <w:t>.</w:t>
      </w:r>
      <w:r w:rsidR="00BD370D">
        <w:rPr>
          <w:rFonts w:asciiTheme="minorBidi" w:hAnsiTheme="minorBidi" w:hint="cs"/>
          <w:rtl/>
          <w:lang w:bidi="he-IL"/>
        </w:rPr>
        <w:t xml:space="preserve"> כאפקט נוסף, איבדנו את </w:t>
      </w:r>
      <w:r w:rsidR="00CA6C15">
        <w:rPr>
          <w:rFonts w:asciiTheme="minorBidi" w:hAnsiTheme="minorBidi" w:hint="cs"/>
          <w:rtl/>
          <w:lang w:bidi="he-IL"/>
        </w:rPr>
        <w:t>הפרטים בתוך המקשים, שכן בכל סביבה יש רוב מוחלט לפיקלסים לבנים, ותמיד אלו נבחרים במסנן החציון.</w:t>
      </w:r>
    </w:p>
    <w:p w14:paraId="200A31B8" w14:textId="77777777" w:rsidR="00096F81" w:rsidRPr="00096F81" w:rsidRDefault="00096F81" w:rsidP="00096F81">
      <w:pPr>
        <w:pStyle w:val="BodyText"/>
        <w:bidi/>
        <w:rPr>
          <w:rtl/>
          <w:lang w:bidi="he-IL"/>
        </w:rPr>
      </w:pPr>
    </w:p>
    <w:p w14:paraId="1EC93FB4" w14:textId="0E9D6F45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7C00FFC0" wp14:editId="4D605A31">
            <wp:extent cx="5098472" cy="2503054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155dfaf71c4ec0dbd884f150673306bb4d5a903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6BDF5" w14:textId="2655A026" w:rsidR="0041204B" w:rsidRDefault="006E3725" w:rsidP="00CA6C15">
      <w:pPr>
        <w:pStyle w:val="BodyText"/>
        <w:rPr>
          <w:rtl/>
        </w:rPr>
      </w:pPr>
      <w:r>
        <w:rPr>
          <w:noProof/>
        </w:rPr>
        <w:drawing>
          <wp:inline distT="0" distB="0" distL="0" distR="0" wp14:anchorId="0470E3F2" wp14:editId="79E55BBB">
            <wp:extent cx="5098472" cy="2503054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0f63644708a15415103ebd1fbac3b671c18ee55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" w:name="Xd191b5e8c7e6ab752d8cd0e34df2202f5e777ed"/>
    </w:p>
    <w:p w14:paraId="1F2A474A" w14:textId="33FDA625" w:rsidR="00096F81" w:rsidRPr="00096F81" w:rsidRDefault="006E3725" w:rsidP="00096F81">
      <w:pPr>
        <w:pStyle w:val="Heading3"/>
      </w:pPr>
      <w:r>
        <w:lastRenderedPageBreak/>
        <w:t>3.c - Back to morphological operations</w:t>
      </w:r>
    </w:p>
    <w:bookmarkEnd w:id="14"/>
    <w:p w14:paraId="41DE2979" w14:textId="77777777" w:rsidR="0041204B" w:rsidRDefault="006E3725" w:rsidP="0041204B">
      <w:pPr>
        <w:pStyle w:val="FirstParagraph"/>
        <w:rPr>
          <w:color w:val="000000" w:themeColor="text1"/>
          <w:u w:val="single"/>
          <w:rtl/>
          <w:lang w:bidi="he-IL"/>
        </w:rPr>
      </w:pPr>
      <w:r>
        <w:rPr>
          <w:noProof/>
        </w:rPr>
        <w:drawing>
          <wp:inline distT="0" distB="0" distL="0" distR="0" wp14:anchorId="6EFD0433" wp14:editId="7B970EB0">
            <wp:extent cx="5098472" cy="2503054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4b86e0fc1ff1be519dab8239c3f5768fdc47fc2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5" w:name="X36d6b7e0bb8a93daf1ed49e48a7b251265bb1f7"/>
    </w:p>
    <w:p w14:paraId="2AD7546A" w14:textId="753EE431" w:rsidR="006021A1" w:rsidRDefault="006E3725">
      <w:pPr>
        <w:pStyle w:val="Heading3"/>
      </w:pPr>
      <w:r>
        <w:t>3.d - Image sharpening and final thresholding</w:t>
      </w:r>
    </w:p>
    <w:bookmarkEnd w:id="15"/>
    <w:p w14:paraId="3E56CB4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6D1B6102" wp14:editId="4E65794B">
            <wp:extent cx="4341090" cy="4331854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a90f5edaa6d6bc0f46b12fb06da72b5286dcbd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0789F" w14:textId="77777777" w:rsidR="006021A1" w:rsidRDefault="006E3725">
      <w:pPr>
        <w:pStyle w:val="Heading2"/>
      </w:pPr>
      <w:bookmarkStart w:id="16" w:name="X87a40c6275279f25750f68f8193bca296f6434e"/>
      <w:r>
        <w:lastRenderedPageBreak/>
        <w:t>#</w:t>
      </w:r>
      <w:proofErr w:type="gramStart"/>
      <w:r>
        <w:t>#  Part</w:t>
      </w:r>
      <w:proofErr w:type="gramEnd"/>
      <w:r>
        <w:t xml:space="preserve"> 4 - Image Restoration</w:t>
      </w:r>
    </w:p>
    <w:bookmarkEnd w:id="16"/>
    <w:p w14:paraId="048A6DE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25EB1DEC" wp14:editId="47E79AE2">
            <wp:extent cx="3325090" cy="4331854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ae012de95cad0f60482321edf20bcd07e788b54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3498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1B2DBA21" wp14:editId="444A384A">
            <wp:extent cx="5098472" cy="318654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b0ea3323d537290d05114c34c1537389ec5521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18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7C4CA" w14:textId="77777777" w:rsidR="006021A1" w:rsidRDefault="006E3725">
      <w:pPr>
        <w:pStyle w:val="Heading3"/>
      </w:pPr>
      <w:bookmarkStart w:id="17" w:name="Xa79a3408069be347d2691c2c6160339785784c4"/>
      <w:r>
        <w:lastRenderedPageBreak/>
        <w:t>4.b - Denoise by L2</w:t>
      </w:r>
    </w:p>
    <w:bookmarkEnd w:id="17"/>
    <w:p w14:paraId="0FBF315B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6E5E407A" wp14:editId="444F108D">
            <wp:extent cx="4241127" cy="2725387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f7490489656693b9595ae5106e6bc99ddee48f1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205" cy="273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51B4B" w14:textId="3675395D" w:rsidR="006021A1" w:rsidRDefault="006E3725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1BB28" wp14:editId="18F62850">
            <wp:simplePos x="914400" y="4055423"/>
            <wp:positionH relativeFrom="column">
              <wp:align>left</wp:align>
            </wp:positionH>
            <wp:positionV relativeFrom="paragraph">
              <wp:align>top</wp:align>
            </wp:positionV>
            <wp:extent cx="4217152" cy="3099459"/>
            <wp:effectExtent l="0" t="0" r="0" b="0"/>
            <wp:wrapSquare wrapText="bothSides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1ff0ddc81dcdd64262ca187c993991992cea4ed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152" cy="309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1204B">
        <w:br w:type="textWrapping" w:clear="all"/>
      </w:r>
    </w:p>
    <w:p w14:paraId="40986006" w14:textId="06878490" w:rsidR="0041204B" w:rsidRDefault="0041204B" w:rsidP="00D42CFC">
      <w:pPr>
        <w:bidi/>
        <w:rPr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096F81">
        <w:rPr>
          <w:rFonts w:hint="cs"/>
          <w:rtl/>
          <w:lang w:bidi="he-IL"/>
        </w:rPr>
        <w:t xml:space="preserve"> הגרף הכתום מייצג את פונקצית המחיר. כפי שציפינו שיקרה, פונקציה זו דועכת כתלות במספר האיטרציות. הגרף הכחול מייצג את המרחק בין התמונה המקורית אל התמונה המשוחזרת.</w:t>
      </w:r>
      <w:r w:rsidR="00096F81">
        <w:rPr>
          <w:rtl/>
          <w:lang w:bidi="he-IL"/>
        </w:rPr>
        <w:br/>
      </w:r>
      <w:r w:rsidR="00096F81">
        <w:rPr>
          <w:rFonts w:hint="cs"/>
          <w:rtl/>
          <w:lang w:bidi="he-IL"/>
        </w:rPr>
        <w:t>ב</w:t>
      </w:r>
      <w:r w:rsidR="00CD5E45">
        <w:rPr>
          <w:rFonts w:hint="cs"/>
          <w:rtl/>
          <w:lang w:bidi="he-IL"/>
        </w:rPr>
        <w:t>ת</w:t>
      </w:r>
      <w:r w:rsidR="00096F81">
        <w:rPr>
          <w:rFonts w:hint="cs"/>
          <w:rtl/>
          <w:lang w:bidi="he-IL"/>
        </w:rPr>
        <w:t xml:space="preserve">חילת התהליך פונקצית המחיר מנסה למזער את איבר הלפלסיאן שתפקידו לנקות את הרעש כפי שלמדנו. אחרי שפונקצית המחיר הצליחה למזער אותו </w:t>
      </w:r>
      <w:r w:rsidR="00256DBC">
        <w:rPr>
          <w:rFonts w:hint="cs"/>
          <w:rtl/>
          <w:lang w:bidi="he-IL"/>
        </w:rPr>
        <w:t>עד לטווח מסוים היא תתחיל למזער את האיבר הראשון שכן יש לו יותר השפעה על המרחק. כתוצאה ממזעור זה התמונה תורעש במקצת ולכן המרחק יגדל כלומר הגרף הכתום יגדל.</w:t>
      </w:r>
    </w:p>
    <w:p w14:paraId="1E41C189" w14:textId="4FA27B9C" w:rsidR="00055D0E" w:rsidRDefault="00CD5E45" w:rsidP="00D42CFC">
      <w:pPr>
        <w:bidi/>
        <w:rPr>
          <w:rtl/>
          <w:lang w:bidi="he-IL"/>
        </w:rPr>
      </w:pPr>
      <w:r>
        <w:rPr>
          <w:rFonts w:hint="cs"/>
          <w:rtl/>
          <w:lang w:bidi="he-IL"/>
        </w:rPr>
        <w:lastRenderedPageBreak/>
        <w:t xml:space="preserve">הסבר אינטואיטיבי </w:t>
      </w:r>
      <w:r>
        <w:rPr>
          <w:rtl/>
          <w:lang w:bidi="he-IL"/>
        </w:rPr>
        <w:t>–</w:t>
      </w:r>
      <w:r>
        <w:rPr>
          <w:rFonts w:hint="cs"/>
          <w:rtl/>
          <w:lang w:bidi="he-IL"/>
        </w:rPr>
        <w:t xml:space="preserve"> כשמנסים לנקות את הדברים הצועקים</w:t>
      </w:r>
      <w:r w:rsidR="00055D0E">
        <w:rPr>
          <w:rFonts w:hint="cs"/>
          <w:rtl/>
          <w:lang w:bidi="he-IL"/>
        </w:rPr>
        <w:t xml:space="preserve"> (למזערם), בהתחלה מנקים את הרעש עצמו. ככל שממשיכים וממשיכים, הרעש כבר נקי כמעט לגמרי, ופרטים חיוניים ו"רגילים" בתמונה מתחילים להיות ה"צועקים" והם אלו שמטשטים ומתנקים.</w:t>
      </w:r>
    </w:p>
    <w:p w14:paraId="1755A321" w14:textId="1AE1BE10" w:rsidR="00055D0E" w:rsidRPr="00096F81" w:rsidRDefault="00D42CFC" w:rsidP="00D42CFC">
      <w:pPr>
        <w:bidi/>
        <w:rPr>
          <w:lang w:bidi="he-IL"/>
        </w:rPr>
      </w:pPr>
      <w:r>
        <w:rPr>
          <w:rFonts w:hint="cs"/>
          <w:rtl/>
          <w:lang w:bidi="he-IL"/>
        </w:rPr>
        <w:t>(</w:t>
      </w:r>
      <w:r w:rsidR="003D6A47">
        <w:rPr>
          <w:rFonts w:hint="cs"/>
          <w:rtl/>
          <w:lang w:bidi="he-IL"/>
        </w:rPr>
        <w:t xml:space="preserve">אם תקח מסמך של </w:t>
      </w:r>
      <w:r>
        <w:rPr>
          <w:rFonts w:hint="cs"/>
          <w:rtl/>
          <w:lang w:bidi="he-IL"/>
        </w:rPr>
        <w:t>ש</w:t>
      </w:r>
      <w:r w:rsidR="003D6A47">
        <w:rPr>
          <w:rFonts w:hint="cs"/>
          <w:rtl/>
          <w:lang w:bidi="he-IL"/>
        </w:rPr>
        <w:t>ני עמודים ותסכם אותו ל</w:t>
      </w:r>
      <w:r w:rsidR="00CD1D86">
        <w:rPr>
          <w:rFonts w:hint="cs"/>
          <w:rtl/>
          <w:lang w:bidi="he-IL"/>
        </w:rPr>
        <w:t>עמוד, לחצי עמוד, ל</w:t>
      </w:r>
      <w:r w:rsidR="003D6A47">
        <w:rPr>
          <w:rFonts w:hint="cs"/>
          <w:rtl/>
          <w:lang w:bidi="he-IL"/>
        </w:rPr>
        <w:t>שני פסקאות, תוכל לייצר סיכום טוב ובהיר שמכיל את הנקודות החשובות בלבד</w:t>
      </w:r>
      <w:r w:rsidR="00CD1D86">
        <w:rPr>
          <w:rFonts w:hint="cs"/>
          <w:rtl/>
          <w:lang w:bidi="he-IL"/>
        </w:rPr>
        <w:t>.</w:t>
      </w:r>
      <w:r w:rsidR="003D6A47">
        <w:rPr>
          <w:rFonts w:hint="cs"/>
          <w:rtl/>
          <w:lang w:bidi="he-IL"/>
        </w:rPr>
        <w:t xml:space="preserve"> אבל אם תמשיך לדלדל ולדלל עד שת</w:t>
      </w:r>
      <w:r w:rsidR="00CD1D86">
        <w:rPr>
          <w:rFonts w:hint="cs"/>
          <w:rtl/>
          <w:lang w:bidi="he-IL"/>
        </w:rPr>
        <w:t>ש</w:t>
      </w:r>
      <w:r w:rsidR="003D6A47">
        <w:rPr>
          <w:rFonts w:hint="cs"/>
          <w:rtl/>
          <w:lang w:bidi="he-IL"/>
        </w:rPr>
        <w:t>אר עם שורות בודדות, כבר תפגע בבשר של המסמך</w:t>
      </w:r>
      <w:r>
        <w:rPr>
          <w:rFonts w:hint="cs"/>
          <w:rtl/>
          <w:lang w:bidi="he-IL"/>
        </w:rPr>
        <w:t>)</w:t>
      </w:r>
    </w:p>
    <w:p w14:paraId="6E84DEAA" w14:textId="77777777" w:rsidR="006021A1" w:rsidRDefault="006E3725">
      <w:pPr>
        <w:pStyle w:val="Heading3"/>
      </w:pPr>
      <w:bookmarkStart w:id="18" w:name="Xed9ad8455e21bcf3fa405c9da4df933c01375a6"/>
      <w:r>
        <w:t>4.c - From synthetic to natural</w:t>
      </w:r>
    </w:p>
    <w:bookmarkEnd w:id="18"/>
    <w:p w14:paraId="4BC1F8D9" w14:textId="7839FBD4" w:rsidR="0041204B" w:rsidRDefault="006E3725" w:rsidP="0041204B">
      <w:pPr>
        <w:pStyle w:val="FirstParagraph"/>
      </w:pPr>
      <w:r>
        <w:rPr>
          <w:noProof/>
        </w:rPr>
        <w:drawing>
          <wp:inline distT="0" distB="0" distL="0" distR="0" wp14:anchorId="1D139225" wp14:editId="12DA6492">
            <wp:extent cx="3325090" cy="4331854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2f636228161f6547a2533add3a9d0928e9b64e3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63A3D" w14:textId="61E2FFEF" w:rsidR="0041204B" w:rsidRPr="0041204B" w:rsidRDefault="0041204B" w:rsidP="0041204B">
      <w:pPr>
        <w:tabs>
          <w:tab w:val="left" w:pos="5311"/>
        </w:tabs>
      </w:pPr>
    </w:p>
    <w:p w14:paraId="3257F9BB" w14:textId="1651CBC8" w:rsidR="006021A1" w:rsidRDefault="006E3725">
      <w:pPr>
        <w:pStyle w:val="BodyText"/>
      </w:pPr>
      <w:r>
        <w:rPr>
          <w:noProof/>
        </w:rPr>
        <w:lastRenderedPageBreak/>
        <w:drawing>
          <wp:inline distT="0" distB="0" distL="0" distR="0" wp14:anchorId="5F50E152" wp14:editId="284D3BFE">
            <wp:extent cx="5334000" cy="3979333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e674375aa29915e6d8e04eb403aabdf4e1bc1f5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4AA0D" w14:textId="77777777" w:rsidR="00030494" w:rsidRDefault="00151E53" w:rsidP="004A5BFD">
      <w:pPr>
        <w:bidi/>
        <w:rPr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>
        <w:rPr>
          <w:rFonts w:hint="cs"/>
          <w:rtl/>
          <w:lang w:bidi="he-IL"/>
        </w:rPr>
        <w:t xml:space="preserve"> </w:t>
      </w:r>
      <w:r w:rsidR="00256DBC">
        <w:rPr>
          <w:rFonts w:hint="cs"/>
          <w:rtl/>
          <w:lang w:bidi="he-IL"/>
        </w:rPr>
        <w:t xml:space="preserve">השגיאות בגרף זה מייצגות את אותן הפעולות כפי שתיארנו בסעיף הקודם. </w:t>
      </w:r>
    </w:p>
    <w:p w14:paraId="6983E483" w14:textId="1003BA77" w:rsidR="00151E53" w:rsidRPr="00151E53" w:rsidRDefault="00030494" w:rsidP="003C183B">
      <w:pPr>
        <w:bidi/>
        <w:rPr>
          <w:lang w:bidi="he-IL"/>
        </w:rPr>
      </w:pPr>
      <w:r>
        <w:rPr>
          <w:rFonts w:hint="cs"/>
          <w:rtl/>
          <w:lang w:bidi="he-IL"/>
        </w:rPr>
        <w:t xml:space="preserve">על מנת לבצע השוואה </w:t>
      </w:r>
      <w:r w:rsidR="003C183B">
        <w:rPr>
          <w:rFonts w:hint="cs"/>
          <w:rtl/>
          <w:lang w:bidi="he-IL"/>
        </w:rPr>
        <w:t>ב</w:t>
      </w:r>
      <w:r w:rsidR="00500F9D">
        <w:rPr>
          <w:rFonts w:hint="cs"/>
          <w:rtl/>
          <w:lang w:bidi="he-IL"/>
        </w:rPr>
        <w:t xml:space="preserve">ין יעילות הפעולה עבור תמונות טבעיות וסינתטיות, </w:t>
      </w:r>
      <w:r>
        <w:rPr>
          <w:rFonts w:hint="cs"/>
          <w:rtl/>
          <w:lang w:bidi="he-IL"/>
        </w:rPr>
        <w:t xml:space="preserve">נשים את שני הגרפים על אותו </w:t>
      </w:r>
      <w:r>
        <w:rPr>
          <w:lang w:bidi="he-IL"/>
        </w:rPr>
        <w:t>GRID</w:t>
      </w:r>
      <w:r>
        <w:rPr>
          <w:rFonts w:hint="cs"/>
          <w:rtl/>
          <w:lang w:bidi="he-IL"/>
        </w:rPr>
        <w:t xml:space="preserve">. </w:t>
      </w:r>
      <w:r w:rsidR="004A5BFD">
        <w:rPr>
          <w:rFonts w:hint="cs"/>
          <w:rtl/>
          <w:lang w:bidi="he-IL"/>
        </w:rPr>
        <w:t>נוכל לראות</w:t>
      </w:r>
      <w:r w:rsidR="00256DBC">
        <w:rPr>
          <w:rFonts w:hint="cs"/>
          <w:rtl/>
          <w:lang w:bidi="he-IL"/>
        </w:rPr>
        <w:t xml:space="preserve"> </w:t>
      </w:r>
      <w:r>
        <w:rPr>
          <w:rFonts w:hint="cs"/>
          <w:rtl/>
          <w:lang w:bidi="he-IL"/>
        </w:rPr>
        <w:t>ש</w:t>
      </w:r>
      <w:r w:rsidR="003C183B">
        <w:rPr>
          <w:lang w:bidi="he-IL"/>
        </w:rPr>
        <w:t>Err2</w:t>
      </w:r>
      <w:r w:rsidR="003C183B">
        <w:rPr>
          <w:rFonts w:hint="cs"/>
          <w:rtl/>
          <w:lang w:bidi="he-IL"/>
        </w:rPr>
        <w:t xml:space="preserve"> </w:t>
      </w:r>
      <w:r w:rsidR="00256DBC">
        <w:rPr>
          <w:rFonts w:hint="cs"/>
          <w:rtl/>
          <w:lang w:bidi="he-IL"/>
        </w:rPr>
        <w:t>מתייצב על ערך נמוך יותר</w:t>
      </w:r>
      <w:r w:rsidR="003C183B">
        <w:rPr>
          <w:rFonts w:hint="cs"/>
          <w:rtl/>
          <w:lang w:bidi="he-IL"/>
        </w:rPr>
        <w:t xml:space="preserve"> בעוד </w:t>
      </w:r>
      <w:r w:rsidR="003C183B">
        <w:rPr>
          <w:lang w:bidi="he-IL"/>
        </w:rPr>
        <w:t>Err1</w:t>
      </w:r>
      <w:r w:rsidR="003C183B">
        <w:rPr>
          <w:rFonts w:hint="cs"/>
          <w:rtl/>
          <w:lang w:bidi="he-IL"/>
        </w:rPr>
        <w:t xml:space="preserve"> כמעט זהה </w:t>
      </w:r>
      <w:r w:rsidR="00256DBC">
        <w:rPr>
          <w:rFonts w:hint="cs"/>
          <w:rtl/>
          <w:lang w:bidi="he-IL"/>
        </w:rPr>
        <w:t xml:space="preserve">. נסיק כי השחזור </w:t>
      </w:r>
      <w:r w:rsidR="004A5BFD">
        <w:rPr>
          <w:rFonts w:hint="cs"/>
          <w:rtl/>
          <w:lang w:bidi="he-IL"/>
        </w:rPr>
        <w:t xml:space="preserve">יעיל/טוב </w:t>
      </w:r>
      <w:r w:rsidR="00256DBC">
        <w:rPr>
          <w:rFonts w:hint="cs"/>
          <w:rtl/>
          <w:lang w:bidi="he-IL"/>
        </w:rPr>
        <w:t>יותר עבור תמונות טבעיות</w:t>
      </w:r>
      <w:r w:rsidR="003C183B">
        <w:rPr>
          <w:rFonts w:hint="cs"/>
          <w:rtl/>
          <w:lang w:bidi="he-IL"/>
        </w:rPr>
        <w:t>.</w:t>
      </w:r>
    </w:p>
    <w:p w14:paraId="3CC5A05D" w14:textId="0D9C3A5F" w:rsidR="00151E53" w:rsidRDefault="00500F9D" w:rsidP="00151E53">
      <w:pPr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18DB03" wp14:editId="6AB861DA">
            <wp:simplePos x="0" y="0"/>
            <wp:positionH relativeFrom="margin">
              <wp:posOffset>877570</wp:posOffset>
            </wp:positionH>
            <wp:positionV relativeFrom="paragraph">
              <wp:posOffset>252095</wp:posOffset>
            </wp:positionV>
            <wp:extent cx="3980180" cy="2739390"/>
            <wp:effectExtent l="0" t="0" r="1270" b="3810"/>
            <wp:wrapThrough wrapText="bothSides">
              <wp:wrapPolygon edited="0">
                <wp:start x="0" y="0"/>
                <wp:lineTo x="0" y="21480"/>
                <wp:lineTo x="21504" y="21480"/>
                <wp:lineTo x="21504" y="0"/>
                <wp:lineTo x="0" y="0"/>
              </wp:wrapPolygon>
            </wp:wrapThrough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dbeb0fab1d7d181c37f009c8d3ee73fb09d3cae2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180" cy="27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3343065" w14:textId="7DF726E6" w:rsidR="006021A1" w:rsidRDefault="006021A1" w:rsidP="003C183B">
      <w:pPr>
        <w:tabs>
          <w:tab w:val="left" w:pos="8509"/>
        </w:tabs>
        <w:rPr>
          <w:lang w:bidi="he-IL"/>
        </w:rPr>
      </w:pPr>
      <w:bookmarkStart w:id="19" w:name="X8be776c79752e261f91a958d0217d83de9ea38c"/>
      <w:bookmarkEnd w:id="19"/>
    </w:p>
    <w:sectPr w:rsidR="006021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4573" w14:textId="77777777" w:rsidR="006E3725" w:rsidRDefault="006E3725">
      <w:pPr>
        <w:spacing w:after="0"/>
      </w:pPr>
      <w:r>
        <w:separator/>
      </w:r>
    </w:p>
  </w:endnote>
  <w:endnote w:type="continuationSeparator" w:id="0">
    <w:p w14:paraId="1CDCBD1C" w14:textId="77777777" w:rsidR="006E3725" w:rsidRDefault="006E3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31030" w14:textId="77777777" w:rsidR="006021A1" w:rsidRDefault="006E3725">
      <w:r>
        <w:separator/>
      </w:r>
    </w:p>
  </w:footnote>
  <w:footnote w:type="continuationSeparator" w:id="0">
    <w:p w14:paraId="652C5FE0" w14:textId="77777777" w:rsidR="006021A1" w:rsidRDefault="006E3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121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C0B0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1A043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35B21BB9"/>
    <w:multiLevelType w:val="multilevel"/>
    <w:tmpl w:val="31A043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875432944">
    <w:abstractNumId w:val="0"/>
  </w:num>
  <w:num w:numId="2" w16cid:durableId="1034770992">
    <w:abstractNumId w:val="1"/>
  </w:num>
  <w:num w:numId="3" w16cid:durableId="1187938180">
    <w:abstractNumId w:val="1"/>
  </w:num>
  <w:num w:numId="4" w16cid:durableId="200173682">
    <w:abstractNumId w:val="1"/>
  </w:num>
  <w:num w:numId="5" w16cid:durableId="385841899">
    <w:abstractNumId w:val="1"/>
  </w:num>
  <w:num w:numId="6" w16cid:durableId="1525242922">
    <w:abstractNumId w:val="1"/>
  </w:num>
  <w:num w:numId="7" w16cid:durableId="1820656865">
    <w:abstractNumId w:val="1"/>
  </w:num>
  <w:num w:numId="8" w16cid:durableId="484275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13853104">
    <w:abstractNumId w:val="1"/>
  </w:num>
  <w:num w:numId="10" w16cid:durableId="156697550">
    <w:abstractNumId w:val="1"/>
  </w:num>
  <w:num w:numId="11" w16cid:durableId="1631596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1154540">
    <w:abstractNumId w:val="1"/>
  </w:num>
  <w:num w:numId="13" w16cid:durableId="894974863">
    <w:abstractNumId w:val="1"/>
  </w:num>
  <w:num w:numId="14" w16cid:durableId="427850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28482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0442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4195496">
    <w:abstractNumId w:val="1"/>
  </w:num>
  <w:num w:numId="18" w16cid:durableId="1664704115">
    <w:abstractNumId w:val="1"/>
  </w:num>
  <w:num w:numId="19" w16cid:durableId="461923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96510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24236009">
    <w:abstractNumId w:val="1"/>
  </w:num>
  <w:num w:numId="22" w16cid:durableId="1765802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7200277">
    <w:abstractNumId w:val="1"/>
  </w:num>
  <w:num w:numId="24" w16cid:durableId="8686808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1A1"/>
    <w:rsid w:val="00001F69"/>
    <w:rsid w:val="00030494"/>
    <w:rsid w:val="00055D0E"/>
    <w:rsid w:val="00096F81"/>
    <w:rsid w:val="000B2CE2"/>
    <w:rsid w:val="00151E53"/>
    <w:rsid w:val="001D77B7"/>
    <w:rsid w:val="00241E30"/>
    <w:rsid w:val="00242822"/>
    <w:rsid w:val="00256DBC"/>
    <w:rsid w:val="003C183B"/>
    <w:rsid w:val="003D6A47"/>
    <w:rsid w:val="0041204B"/>
    <w:rsid w:val="004A5BFD"/>
    <w:rsid w:val="00500F9D"/>
    <w:rsid w:val="006021A1"/>
    <w:rsid w:val="006867DB"/>
    <w:rsid w:val="00692D89"/>
    <w:rsid w:val="006E3725"/>
    <w:rsid w:val="0086269F"/>
    <w:rsid w:val="00AD09F6"/>
    <w:rsid w:val="00BD370D"/>
    <w:rsid w:val="00CA6C15"/>
    <w:rsid w:val="00CD1D86"/>
    <w:rsid w:val="00CD5E45"/>
    <w:rsid w:val="00CD77C0"/>
    <w:rsid w:val="00D42CFC"/>
    <w:rsid w:val="00E1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AFD0C"/>
  <w15:docId w15:val="{0124A8C4-24C0-4FEB-BA42-4ABCF42E8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428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2822"/>
  </w:style>
  <w:style w:type="paragraph" w:styleId="Footer">
    <w:name w:val="footer"/>
    <w:basedOn w:val="Normal"/>
    <w:link w:val="FooterChar"/>
    <w:rsid w:val="0024282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28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63AEE3-4CE0-4F49-B2C9-256CE1E08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av Elimelech</dc:creator>
  <cp:keywords/>
  <cp:lastModifiedBy>Nimrod Blecher</cp:lastModifiedBy>
  <cp:revision>2</cp:revision>
  <dcterms:created xsi:type="dcterms:W3CDTF">2024-03-14T14:15:00Z</dcterms:created>
  <dcterms:modified xsi:type="dcterms:W3CDTF">2024-03-1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